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3E807017" w14:textId="54334318" w:rsidR="00877B83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3572773" w:history="1">
            <w:r w:rsidR="00877B83" w:rsidRPr="004524F2">
              <w:rPr>
                <w:rStyle w:val="aa"/>
                <w:rFonts w:ascii="標楷體" w:hAnsi="標楷體" w:hint="eastAsia"/>
              </w:rPr>
              <w:t>一、</w:t>
            </w:r>
            <w:r w:rsidR="00877B83" w:rsidRPr="004524F2">
              <w:rPr>
                <w:rStyle w:val="aa"/>
                <w:rFonts w:ascii="標楷體" w:hAnsi="標楷體"/>
              </w:rPr>
              <w:t xml:space="preserve">MAMP </w:t>
            </w:r>
            <w:r w:rsidR="00877B83" w:rsidRPr="004524F2">
              <w:rPr>
                <w:rStyle w:val="aa"/>
                <w:rFonts w:ascii="標楷體" w:hAnsi="標楷體" w:hint="eastAsia"/>
              </w:rPr>
              <w:t>安裝（</w:t>
            </w:r>
            <w:r w:rsidR="00877B83" w:rsidRPr="004524F2">
              <w:rPr>
                <w:rStyle w:val="aa"/>
                <w:rFonts w:ascii="標楷體" w:hAnsi="標楷體"/>
              </w:rPr>
              <w:t xml:space="preserve">Windows </w:t>
            </w:r>
            <w:r w:rsidR="00877B83" w:rsidRPr="004524F2">
              <w:rPr>
                <w:rStyle w:val="aa"/>
                <w:rFonts w:ascii="標楷體" w:hAnsi="標楷體" w:hint="eastAsia"/>
              </w:rPr>
              <w:t>版本）</w:t>
            </w:r>
            <w:r w:rsidR="00877B83">
              <w:rPr>
                <w:webHidden/>
              </w:rPr>
              <w:tab/>
            </w:r>
            <w:r w:rsidR="00877B83">
              <w:rPr>
                <w:webHidden/>
              </w:rPr>
              <w:fldChar w:fldCharType="begin"/>
            </w:r>
            <w:r w:rsidR="00877B83">
              <w:rPr>
                <w:webHidden/>
              </w:rPr>
              <w:instrText xml:space="preserve"> PAGEREF _Toc73572773 \h </w:instrText>
            </w:r>
            <w:r w:rsidR="00877B83">
              <w:rPr>
                <w:webHidden/>
              </w:rPr>
            </w:r>
            <w:r w:rsidR="00877B83"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1</w:t>
            </w:r>
            <w:r w:rsidR="00877B83">
              <w:rPr>
                <w:webHidden/>
              </w:rPr>
              <w:fldChar w:fldCharType="end"/>
            </w:r>
          </w:hyperlink>
        </w:p>
        <w:p w14:paraId="6058FA06" w14:textId="604D8080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4" w:history="1">
            <w:r w:rsidRPr="004524F2">
              <w:rPr>
                <w:rStyle w:val="aa"/>
                <w:rFonts w:ascii="標楷體" w:hAnsi="標楷體" w:hint="eastAsia"/>
              </w:rPr>
              <w:t>二、</w:t>
            </w:r>
            <w:r w:rsidRPr="004524F2">
              <w:rPr>
                <w:rStyle w:val="aa"/>
                <w:rFonts w:ascii="標楷體" w:hAnsi="標楷體"/>
              </w:rPr>
              <w:t>XAMPP</w:t>
            </w:r>
            <w:r w:rsidRPr="004524F2">
              <w:rPr>
                <w:rStyle w:val="aa"/>
                <w:rFonts w:ascii="標楷體" w:hAnsi="標楷體" w:hint="eastAsia"/>
              </w:rPr>
              <w:t>安裝（上課使用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07C9697" w14:textId="0F45953E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5" w:history="1">
            <w:r w:rsidRPr="004524F2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6A9F399" w14:textId="3BEB657C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6" w:history="1">
            <w:r w:rsidRPr="004524F2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50F31F21" w14:textId="500C1C3D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7" w:history="1">
            <w:r w:rsidRPr="004524F2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19FE1A12" w14:textId="672DAE2A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8" w:history="1">
            <w:r w:rsidRPr="004524F2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443AD94A" w14:textId="5BA4E867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79" w:history="1">
            <w:r w:rsidRPr="004524F2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</w:hyperlink>
        </w:p>
        <w:p w14:paraId="20AEC0EE" w14:textId="7306A1DF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0" w:history="1">
            <w:r w:rsidRPr="004524F2">
              <w:rPr>
                <w:rStyle w:val="aa"/>
                <w:rFonts w:ascii="標楷體" w:hAnsi="標楷體" w:hint="eastAsia"/>
              </w:rPr>
              <w:t>八、進</w:t>
            </w:r>
            <w:r w:rsidRPr="004524F2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66</w:t>
            </w:r>
            <w:r>
              <w:rPr>
                <w:webHidden/>
              </w:rPr>
              <w:fldChar w:fldCharType="end"/>
            </w:r>
          </w:hyperlink>
        </w:p>
        <w:p w14:paraId="6B2C2427" w14:textId="2F1F832F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1" w:history="1">
            <w:r w:rsidRPr="004524F2">
              <w:rPr>
                <w:rStyle w:val="aa"/>
                <w:rFonts w:ascii="標楷體" w:hAnsi="標楷體" w:hint="eastAsia"/>
              </w:rPr>
              <w:t>九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1773E721" w14:textId="617AE26F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2" w:history="1">
            <w:r w:rsidRPr="004524F2">
              <w:rPr>
                <w:rStyle w:val="aa"/>
                <w:rFonts w:hint="eastAsia"/>
              </w:rPr>
              <w:t>十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5476934F" w14:textId="38525ABA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3" w:history="1">
            <w:r w:rsidRPr="004524F2">
              <w:rPr>
                <w:rStyle w:val="aa"/>
                <w:rFonts w:hint="eastAsia"/>
              </w:rPr>
              <w:t>十一、觸發器（</w:t>
            </w:r>
            <w:r w:rsidRPr="004524F2">
              <w:rPr>
                <w:rStyle w:val="aa"/>
              </w:rPr>
              <w:t>Trigger</w:t>
            </w:r>
            <w:r w:rsidRPr="004524F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80</w:t>
            </w:r>
            <w:r>
              <w:rPr>
                <w:webHidden/>
              </w:rPr>
              <w:fldChar w:fldCharType="end"/>
            </w:r>
          </w:hyperlink>
        </w:p>
        <w:p w14:paraId="63FE31FC" w14:textId="30D9FCE9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4" w:history="1">
            <w:r w:rsidRPr="004524F2">
              <w:rPr>
                <w:rStyle w:val="aa"/>
                <w:rFonts w:hint="eastAsia"/>
              </w:rPr>
              <w:t>十二、事件（</w:t>
            </w:r>
            <w:r w:rsidRPr="004524F2">
              <w:rPr>
                <w:rStyle w:val="aa"/>
              </w:rPr>
              <w:t>Event</w:t>
            </w:r>
            <w:r w:rsidRPr="004524F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82</w:t>
            </w:r>
            <w:r>
              <w:rPr>
                <w:webHidden/>
              </w:rPr>
              <w:fldChar w:fldCharType="end"/>
            </w:r>
          </w:hyperlink>
        </w:p>
        <w:p w14:paraId="29D08D28" w14:textId="5F79E597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5" w:history="1">
            <w:r w:rsidRPr="004524F2">
              <w:rPr>
                <w:rStyle w:val="aa"/>
                <w:rFonts w:hint="eastAsia"/>
              </w:rPr>
              <w:t>十三、子查詢（</w:t>
            </w:r>
            <w:r w:rsidRPr="004524F2">
              <w:rPr>
                <w:rStyle w:val="aa"/>
              </w:rPr>
              <w:t>Sub Query</w:t>
            </w:r>
            <w:r w:rsidRPr="004524F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40C3EDA1" w14:textId="0CE3A6B5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6" w:history="1">
            <w:r w:rsidRPr="004524F2">
              <w:rPr>
                <w:rStyle w:val="aa"/>
                <w:rFonts w:hint="eastAsia"/>
              </w:rPr>
              <w:t>十四、檢視表（</w:t>
            </w:r>
            <w:r w:rsidRPr="004524F2">
              <w:rPr>
                <w:rStyle w:val="aa"/>
              </w:rPr>
              <w:t>View</w:t>
            </w:r>
            <w:r w:rsidRPr="004524F2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86</w:t>
            </w:r>
            <w:r>
              <w:rPr>
                <w:webHidden/>
              </w:rPr>
              <w:fldChar w:fldCharType="end"/>
            </w:r>
          </w:hyperlink>
        </w:p>
        <w:p w14:paraId="378018DF" w14:textId="6D41798F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7" w:history="1">
            <w:r w:rsidRPr="004524F2">
              <w:rPr>
                <w:rStyle w:val="aa"/>
                <w:rFonts w:hint="eastAsia"/>
              </w:rPr>
              <w:t>十五、實務操作（一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4847059E" w14:textId="762A5D91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8" w:history="1">
            <w:r w:rsidRPr="004524F2">
              <w:rPr>
                <w:rStyle w:val="aa"/>
                <w:rFonts w:hint="eastAsia"/>
              </w:rPr>
              <w:t>十六、實務操作（二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97</w:t>
            </w:r>
            <w:r>
              <w:rPr>
                <w:webHidden/>
              </w:rPr>
              <w:fldChar w:fldCharType="end"/>
            </w:r>
          </w:hyperlink>
        </w:p>
        <w:p w14:paraId="67AF59BC" w14:textId="0FDB3A7C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89" w:history="1">
            <w:r w:rsidRPr="004524F2">
              <w:rPr>
                <w:rStyle w:val="aa"/>
                <w:rFonts w:hint="eastAsia"/>
              </w:rPr>
              <w:t>十七、實務操作（三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101</w:t>
            </w:r>
            <w:r>
              <w:rPr>
                <w:webHidden/>
              </w:rPr>
              <w:fldChar w:fldCharType="end"/>
            </w:r>
          </w:hyperlink>
        </w:p>
        <w:p w14:paraId="4D126B3F" w14:textId="2EDE244F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90" w:history="1">
            <w:r w:rsidRPr="004524F2">
              <w:rPr>
                <w:rStyle w:val="aa"/>
                <w:rFonts w:hint="eastAsia"/>
              </w:rPr>
              <w:t>十八、網頁整合資料庫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56A92395" w14:textId="42693FA5" w:rsidR="00877B83" w:rsidRDefault="00877B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3572791" w:history="1">
            <w:r w:rsidRPr="004524F2">
              <w:rPr>
                <w:rStyle w:val="aa"/>
                <w:rFonts w:hint="eastAsia"/>
              </w:rPr>
              <w:t>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3572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64D6E">
              <w:rPr>
                <w:webHidden/>
              </w:rPr>
              <w:t>123</w:t>
            </w:r>
            <w:r>
              <w:rPr>
                <w:webHidden/>
              </w:rPr>
              <w:fldChar w:fldCharType="end"/>
            </w:r>
          </w:hyperlink>
        </w:p>
        <w:p w14:paraId="58A6ADB9" w14:textId="01AF55EF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0" w:name="_Toc73572773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0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>）的縮寫，通常被視為一個套裝的架站平台</w:t>
      </w:r>
      <w:bookmarkStart w:id="1" w:name="_GoBack"/>
      <w:bookmarkEnd w:id="1"/>
      <w:r w:rsidRPr="00207E79">
        <w:rPr>
          <w:rFonts w:ascii="標楷體" w:hAnsi="標楷體" w:hint="eastAsia"/>
        </w:rPr>
        <w:t xml:space="preserve">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3572774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3716C3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3572775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3716C3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3716C3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3716C3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3572776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3572777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3572778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3572779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3572780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195EC3F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>，以及上級的姓</w:t>
            </w:r>
            <w:r w:rsidR="00A6260E">
              <w:rPr>
                <w:rFonts w:ascii="標楷體" w:hAnsi="標楷體" w:hint="eastAsia"/>
              </w:rPr>
              <w:t>名、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1F833108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Fname`, </w:t>
            </w:r>
          </w:p>
          <w:p w14:paraId="02AE7E3D" w14:textId="1C44C3AC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Lname`, </w:t>
            </w:r>
          </w:p>
          <w:p w14:paraId="7B2D9F0E" w14:textId="235A64EB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33C7495D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D975BD9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>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3572781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3716C3" w:rsidP="005079D2">
      <w:pPr>
        <w:rPr>
          <w:rFonts w:ascii="Consolas" w:hAnsi="Consolas"/>
        </w:rPr>
      </w:pPr>
      <w:hyperlink r:id="rId167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3572782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2D4F9E41" w14:textId="77777777" w:rsidR="00DD4D98" w:rsidRPr="00A16AF1" w:rsidRDefault="00DD4D98" w:rsidP="00A16AF1">
      <w:pPr>
        <w:rPr>
          <w:rFonts w:ascii="標楷體" w:hAnsi="標楷體"/>
        </w:rPr>
      </w:pPr>
    </w:p>
    <w:p w14:paraId="3D59A8CA" w14:textId="75A4BA83" w:rsidR="00FB0886" w:rsidRDefault="001E18DC" w:rsidP="00FB0886">
      <w:pPr>
        <w:pStyle w:val="1"/>
      </w:pPr>
      <w:bookmarkStart w:id="11" w:name="_Toc73572783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0EEE206C" w:rsidR="0056237E" w:rsidRDefault="003716C3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hyperlink r:id="rId174" w:history="1">
        <w:r w:rsidR="00C97B3E" w:rsidRPr="000E202C">
          <w:rPr>
            <w:rStyle w:val="aa"/>
            <w:rFonts w:ascii="標楷體" w:hAnsi="標楷體" w:cs="Arial"/>
            <w:sz w:val="24"/>
            <w:szCs w:val="24"/>
          </w:rPr>
          <w:t>https://zh.m.wikibooks.org/wiki/MySQL/Trigger</w:t>
        </w:r>
      </w:hyperlink>
    </w:p>
    <w:p w14:paraId="29665FAD" w14:textId="57713801" w:rsidR="006E09A6" w:rsidRPr="00C97B3E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lastRenderedPageBreak/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3572784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3716C3" w:rsidP="00FD0D87">
      <w:pPr>
        <w:rPr>
          <w:rFonts w:ascii="標楷體" w:hAnsi="標楷體"/>
        </w:rPr>
      </w:pPr>
      <w:hyperlink r:id="rId177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lastRenderedPageBreak/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3572785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lastRenderedPageBreak/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3572786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3572787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3716C3" w:rsidP="00A23674">
      <w:hyperlink r:id="rId192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3572788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3716C3" w:rsidP="00A43618">
      <w:hyperlink r:id="rId203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3716C3" w:rsidP="00A43618">
      <w:pPr>
        <w:rPr>
          <w:rStyle w:val="aa"/>
        </w:rPr>
      </w:pPr>
      <w:hyperlink r:id="rId204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3716C3" w:rsidP="00A43618">
      <w:hyperlink r:id="rId205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3716C3" w:rsidP="00A43618">
      <w:hyperlink r:id="rId206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3572789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3716C3" w:rsidP="00B72F4C">
      <w:pPr>
        <w:pStyle w:val="ab"/>
        <w:ind w:leftChars="0"/>
      </w:pPr>
      <w:hyperlink r:id="rId207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07CC199A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3BFEE20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int(11)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3C32833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_id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` </w:t>
            </w:r>
            <w:proofErr w:type="gram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har(</w:t>
            </w:r>
            <w:proofErr w:type="gram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11) COLLATE utf8mb4_unicode_ci NOT NULL COMMENT 'YouTube ID',</w:t>
            </w:r>
          </w:p>
          <w:p w14:paraId="78E05F78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2BB68E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AB4CF9E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58DCED9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C45046B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EC74F71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6F3F8255" w14:textId="77777777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4A6F1A9C" w14:textId="7BEA996E" w:rsidR="00EF11F7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720D0253" w14:textId="77777777" w:rsidR="00580B29" w:rsidRP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1C418153" w14:textId="77777777" w:rsidR="00096E05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  <w:p w14:paraId="7CE6E6D5" w14:textId="77777777" w:rsid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6D88D900" w:rsidR="00580B29" w:rsidRPr="00580B29" w:rsidRDefault="00580B29" w:rsidP="00580B2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580B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MODIFY `id` int(11) NOT NULL AUTO_INCREMENT COMMENT '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580B29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566B2D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68B14F8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75448D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1ED1F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60EDE0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0D6B47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7D58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60E98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78F9348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B61171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26BF33C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033420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77BD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1AE175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2EC1584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63FA6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78890E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3CF514E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30BA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5649B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5FBFE6E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0966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63C0A73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0DACD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190A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CBD61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0848D2B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C91AC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A157C7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554CD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156D3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B058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5DD3CE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219EDC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6682F93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499F559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00A3A5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參考網址：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21084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6B22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0B72C8B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8A29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4866453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679967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18EEE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7361CF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5A3B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2B1189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1F086B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FE20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0446E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6C3D5C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091A49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881A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064FF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DB3EF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B003B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2F9D55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57B004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AC6F6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DF970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25550E2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B0D27D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BE40F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7D01A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9966F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0674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6556DC3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504A35F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06243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68A8551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蕭敬騰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CD5C1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74E8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08C6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以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2B11F7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10BF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9D84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6EFEC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EBC1E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D447D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51DB845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6FEC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79C138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499A4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155753E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9E0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1166F28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57234C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796072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417F3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5D9D32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086610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2E45059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8F32B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3E20E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24CCBD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733CA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8F9A9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7CFA5F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2C287B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80571A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3E6A60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727D47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B27CAB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5098F2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169BE36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7570BF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15CBDF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5DEF971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B847E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4E4106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2C5670A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B2B73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0868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669296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9D6BD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3E8C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448E53C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313A2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290F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7F9B2C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7EFCB21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F481FE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4CFC9FC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8AA4B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DD808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B99A86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DDF83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893C4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1DAAD9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D42310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3F5EC1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1272A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468CE03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2581BD2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43271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4404D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1DB39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243BAB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0B5E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2B4526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6ACA57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</w:t>
            </w:r>
          </w:p>
          <w:p w14:paraId="6F80C75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A6C909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71F433B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4071EB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6D5207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EF07D5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6B05E3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5BF57E7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74007F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37AC5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CDC57E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C253D3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BAB44D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47C094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457CAC4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AEAF91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0361B4A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65C3C5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B83AEF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75DD3AD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4327FC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FFCD7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51EB3C6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79F2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4B59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2AB15D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7157CB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502C53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F87935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1F2D62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38050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1F2567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78F266C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65DE1E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AB0D78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D482F4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65499DB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4344BC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54CB48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AB6ED6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6BE1ED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76B144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98C274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0CA803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3A5A02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3FD36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424B49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F3209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7D9821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3D9CE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66B936F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7D7A0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ABFBE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58F0B2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F4EC8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3236F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7F4DB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6BD5E6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07FDBDA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C62742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580FFCD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7863FF7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F4DB6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353C78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01A495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1B7BF9B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E272E3A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255DF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74934A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192E6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B9880D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7494870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10D3B9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B2CE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2DA1CC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332D20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54BA94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22AAAC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8ADD5D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FF2414D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BBFDB6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A519DC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81E58B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1F3F6A7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EE4DB6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CC10B4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4D98F7B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625DD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DB6DA1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0ADAA90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youtube_id`, `keyword`, `title`, `link`, `img`) VALUES (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0192921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EFB2018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330B2B3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E858A9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7423744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F3016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42D3062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outube_id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49F924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68BCA48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7FFF7D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1D3495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1B294AF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AFEC8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B6D284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45AEB2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9FB795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6A9CA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5808864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A1493A2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6270840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185895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AF17F3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A9D02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6A2141E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2EAC173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D447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330C50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D447D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D447D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A8AD4B1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B0E76A6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4EA8AF5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4E1ABE0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8B862C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A6F8A4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9D56F7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1E0739" w14:textId="77777777" w:rsidR="00D447D0" w:rsidRPr="00D447D0" w:rsidRDefault="00D447D0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D447D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D447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3572790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F4A0BC5" w:rsidR="00A54965" w:rsidRDefault="00F86FAA" w:rsidP="004D459F">
      <w:pPr>
        <w:jc w:val="center"/>
      </w:pPr>
      <w:r w:rsidRPr="00F86FAA">
        <w:drawing>
          <wp:inline distT="0" distB="0" distL="0" distR="0" wp14:anchorId="16B2508C" wp14:editId="4A01A391">
            <wp:extent cx="5274310" cy="515620"/>
            <wp:effectExtent l="19050" t="19050" r="21590" b="1778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5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6AC82710" w:rsidR="008D2BE0" w:rsidRDefault="00113E5F" w:rsidP="004D459F">
      <w:pPr>
        <w:jc w:val="center"/>
      </w:pPr>
      <w:r w:rsidRPr="00113E5F">
        <w:drawing>
          <wp:inline distT="0" distB="0" distL="0" distR="0" wp14:anchorId="1B8F9404" wp14:editId="59A21DBE">
            <wp:extent cx="5274310" cy="2826385"/>
            <wp:effectExtent l="19050" t="19050" r="21590" b="12065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EB819F" w:rsidR="008D2BE0" w:rsidRDefault="008D2BE0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44D8A679" w14:textId="08C935EE" w:rsidR="00CF7C82" w:rsidRDefault="00CF7C82" w:rsidP="004D459F">
      <w:pPr>
        <w:jc w:val="center"/>
      </w:pPr>
    </w:p>
    <w:p w14:paraId="2A26B1F8" w14:textId="1DF13E9D" w:rsidR="00CF7C82" w:rsidRDefault="00CF7C82" w:rsidP="004D459F">
      <w:pPr>
        <w:jc w:val="center"/>
      </w:pPr>
      <w:r w:rsidRPr="00CF7C82">
        <w:lastRenderedPageBreak/>
        <w:drawing>
          <wp:inline distT="0" distB="0" distL="0" distR="0" wp14:anchorId="22CA9AD6" wp14:editId="6F15447C">
            <wp:extent cx="5274310" cy="2854960"/>
            <wp:effectExtent l="19050" t="19050" r="21590" b="2159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4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BC05C" w14:textId="23B898BC" w:rsidR="00CF7C82" w:rsidRDefault="00CF7C82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檢索影音標題的結果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7C5DE95A" w:rsidR="00E731D0" w:rsidRDefault="003716C3" w:rsidP="009118DC">
      <w:pPr>
        <w:rPr>
          <w:rStyle w:val="aa"/>
        </w:rPr>
      </w:pPr>
      <w:hyperlink r:id="rId218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39CE11F0" w14:textId="044CD596" w:rsidR="0076531D" w:rsidRDefault="0076531D" w:rsidP="009118DC">
      <w:r>
        <w:t xml:space="preserve">[2] </w:t>
      </w:r>
      <w:r w:rsidR="00E45509">
        <w:t>stack overflow</w:t>
      </w:r>
      <w:r w:rsidR="00E45509">
        <w:rPr>
          <w:rFonts w:hint="eastAsia"/>
        </w:rPr>
        <w:t>：</w:t>
      </w:r>
      <w:r w:rsidR="00E45509" w:rsidRPr="00E45509">
        <w:t>Get the data received in a Flask request</w:t>
      </w:r>
    </w:p>
    <w:p w14:paraId="7AEF0963" w14:textId="15781F71" w:rsidR="0076531D" w:rsidRDefault="003716C3" w:rsidP="009118DC">
      <w:hyperlink r:id="rId219" w:history="1">
        <w:r w:rsidR="0076531D" w:rsidRPr="00BC2509">
          <w:rPr>
            <w:rStyle w:val="aa"/>
          </w:rPr>
          <w:t>https://stackoverflow.com/questions/10434599/get-the-data-received-in-a-flask-request</w:t>
        </w:r>
      </w:hyperlink>
    </w:p>
    <w:p w14:paraId="16FCCFCF" w14:textId="289A70D1" w:rsidR="006E5FE5" w:rsidRDefault="006E5FE5" w:rsidP="009118DC">
      <w:r>
        <w:t>[</w:t>
      </w:r>
      <w:r w:rsidR="0076531D">
        <w:t>3</w:t>
      </w:r>
      <w:r>
        <w:t xml:space="preserve">] </w:t>
      </w:r>
      <w:r w:rsidRPr="006E5FE5">
        <w:t>Bootstrap · The most popular HTML, CSS, and JS library in the world.</w:t>
      </w:r>
    </w:p>
    <w:p w14:paraId="4F790307" w14:textId="3B7EC1EB" w:rsidR="006E5FE5" w:rsidRDefault="003716C3" w:rsidP="009118DC">
      <w:hyperlink r:id="rId220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078AAB0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6DD0DE5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00EFDBC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0CCE04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688F17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5EA45D9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62A7A6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4A68B0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FDFA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BA3392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FD329F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2FE8C9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6A63D00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3144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726BB1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73E500B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58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13491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7FE709C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D7035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4B2C7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49AB69A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500197E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682DE13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32518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122135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34CF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0B40358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所有列表</w:t>
            </w:r>
          </w:p>
          <w:p w14:paraId="3952EB4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3D17DEF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Lis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7D16A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17E8954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50B43F5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DEF491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FD4F3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78FE7B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26B88D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117634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493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7F816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38DACA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2541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4FE77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396F404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7C02D12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131E45F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B6FFB1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620159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8C81FA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072CB2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EE8FC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3B26BAD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7DB1E1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1DB9C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6B6D29A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55E429D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25D0E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ECB354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C7FA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36DEF7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2C2E8D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6A869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特定文字</w:t>
            </w:r>
          </w:p>
          <w:p w14:paraId="53B9776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0D26F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2B1141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5003D75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搜尋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3E68AAF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073FD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CC3B43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字串</w:t>
            </w:r>
          </w:p>
          <w:p w14:paraId="4AE441F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31C2B6B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5E816C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看得懂的格式</w:t>
            </w:r>
          </w:p>
          <w:p w14:paraId="03BE555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title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tle.replac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+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%"</w:t>
            </w:r>
          </w:p>
          <w:p w14:paraId="37DBBE6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424FF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1A6478B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title` LIKE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B788CC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title})</w:t>
            </w:r>
          </w:p>
          <w:p w14:paraId="7ABC946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F9596B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8C3FB5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18D30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08BD702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FC4160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008E147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65B4C23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28CC5A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D866F2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396317D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9956EF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4CDC80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57E878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22225CF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B54A9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9F28C3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08F9C0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051E9E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1887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8983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487DED2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1FF80A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1F85D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102F17E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9B4F97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或更新指定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2ED44B4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&lt;id&gt;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21591AB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tYouTubeData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263C21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訊息</w:t>
            </w:r>
          </w:p>
          <w:p w14:paraId="7819C8B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系統異常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1036F984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0F04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3271B3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E4C902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刪除用的回傳訊息</w:t>
            </w:r>
          </w:p>
          <w:p w14:paraId="0A4333B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4F22A2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7ECC97B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09E45FD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 FROM `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93E267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00561E7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DA708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111C9E1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1EA1B3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5D23918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893614B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90849A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method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POST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1DFF13A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更新用的回傳訊息</w:t>
            </w:r>
          </w:p>
          <w:p w14:paraId="5DA1515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10BA83D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E60DE5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453FA160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sql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PDATE `youtube` SET `title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WHERE `id`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51EC8E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.jso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</w:t>
            </w:r>
            <w:r w:rsidRPr="00660A1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d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)</w:t>
            </w:r>
          </w:p>
          <w:p w14:paraId="790EF8E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6F705D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24366D57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0D5601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35A9556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更新成功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3C3F3A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0B301CE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4E593179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ECBCF8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BE5C02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38090B35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DFFB9E8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68BE853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5C995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1B734246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FC23C97" w14:textId="77777777" w:rsidR="00660A1D" w:rsidRPr="00660A1D" w:rsidRDefault="00660A1D" w:rsidP="00660A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99B396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60A1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62F7233A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E0F41FC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660A1D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A63392F" w14:textId="77777777" w:rsidR="00660A1D" w:rsidRPr="00660A1D" w:rsidRDefault="00660A1D" w:rsidP="00660A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660A1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660A1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660A1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3C7AA7" w:rsidRDefault="009118DC" w:rsidP="00660A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3A88DC5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!DOC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F7AA85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F99DAB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789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0550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5E53C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6459DF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7CA25D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195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03A77B3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4B2F379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74555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2FA373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424AF0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5B00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424678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3A51B5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01766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CC11A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7205FC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60064ED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0CA01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1866A5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34F408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form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group row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0F280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22754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9E1B4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2CDD2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l-auto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D0B6FF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nput-group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AD3CD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ex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orm-control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placeholde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輸入影音標題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aria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describedby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title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7A75B4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outline-seconda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earch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搜尋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09262E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5AE8566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1E48D4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form&gt;</w:t>
            </w:r>
          </w:p>
          <w:p w14:paraId="6B0BA1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3840E97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2D49A5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7D627B8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4628E2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74CC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00DB60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7B1AC5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4D21D64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262570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54B66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38B28A0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660F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放置查詢結果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4A5C3D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FBA4C1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905D7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鈕元素</w:t>
            </w:r>
          </w:p>
          <w:p w14:paraId="302B748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0E22F26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BA47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「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」的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1E5839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9A69E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所有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列表</w:t>
            </w:r>
          </w:p>
          <w:p w14:paraId="480D92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4BC21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70CB04F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789EAE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0610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0C5942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217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4DE65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EB7AB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4ECF8EC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BA643E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48727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4FF57B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178DCFC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3668FFC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52A34A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6F3230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738ABF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CEAD44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7DEBC8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46F34F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7F4C0D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3A0932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623992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55A81C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2D4E1E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28EB5B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828372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69D8244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23F4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6333FAF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C306A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487602E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25A9F9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9A9B38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1E5A3B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6B90DA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044D4F0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24DDA2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5ADE6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輸入影音標題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5B75619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12DB30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13AC15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擇搜尋按鈕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utt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元素</w:t>
            </w:r>
          </w:p>
          <w:p w14:paraId="16188C6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6CF758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FDBBC2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搜尋按鈕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lick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事件</w:t>
            </w:r>
          </w:p>
          <w:p w14:paraId="4BCD889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sear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6FE0F0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搜尋文字</w:t>
            </w:r>
          </w:p>
          <w:p w14:paraId="7B944B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_titl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032BD3E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6D313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進行檢索</w:t>
            </w:r>
          </w:p>
          <w:p w14:paraId="4F04E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title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{</w:t>
            </w:r>
          </w:p>
          <w:p w14:paraId="0A9EC5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803EF9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pplication/json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1A0A6A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1C9C5FD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61595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513F8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A380E1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738265B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C8629D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7200658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屬性的內容呈現在網路上</w:t>
            </w:r>
          </w:p>
          <w:p w14:paraId="144434C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7A981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5CD7D3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5ED4BEF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&lt;div class="col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22B0348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 shadow-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m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5CDBC42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mg class="bd-placeholder-img card-img-top" src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60022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card-body"&gt;</w:t>
            </w:r>
          </w:p>
          <w:p w14:paraId="7E449D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p class="card-text"&gt;</w:t>
            </w:r>
          </w:p>
          <w:p w14:paraId="295319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input type="text" class="form-control update" value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</w:p>
          <w:p w14:paraId="7400096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p&gt;</w:t>
            </w:r>
          </w:p>
          <w:p w14:paraId="4074A1D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d-flex justify-content-between align-items-center"&gt;</w:t>
            </w:r>
          </w:p>
          <w:p w14:paraId="557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div class=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btn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group"&gt;</w:t>
            </w:r>
          </w:p>
          <w:p w14:paraId="1B9AF3A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" href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 target="_blank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觀看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228223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a class="btn btn-sm btn-outline-secondary delete" href="#" 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&gt;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刪除影片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&lt;/a&gt;</w:t>
            </w:r>
          </w:p>
          <w:p w14:paraId="758BBF6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D3A8E4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small class="text-muted"&gt;?? mins&lt;/small&gt;</w:t>
            </w:r>
          </w:p>
          <w:p w14:paraId="1A71657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B4DF24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485541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</w:t>
            </w:r>
          </w:p>
          <w:p w14:paraId="09C54B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    &lt;/div&gt;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0E232E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0C77FD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07F3BE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5C29277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31DBDC7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5AA5B2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21AD4B8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1036947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18E981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10E6CAD" w14:textId="77777777" w:rsidR="003C7AA7" w:rsidRPr="003C7AA7" w:rsidRDefault="003C7AA7" w:rsidP="003C7A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16BF8F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點擊」事件的元素</w:t>
            </w:r>
          </w:p>
          <w:p w14:paraId="163A3C6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532CD34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79B20EA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a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ele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3EE9F26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005B82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6677973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4F14FB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點擊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088C939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407262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50852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id)</w:t>
            </w:r>
          </w:p>
          <w:p w14:paraId="39103BB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a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ECF0D7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44FE2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刪除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79D6E9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4BC100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ELETE"</w:t>
            </w:r>
          </w:p>
          <w:p w14:paraId="7DBEDA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DC19B7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777036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BCB072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6DD15A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7A94053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1B98607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3FB8FD6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6DE729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EE010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4E80CC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點選的元素刪除</w:t>
            </w:r>
          </w:p>
          <w:p w14:paraId="153EE512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div.col[data-id="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]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remov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28E68E8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2FF774BD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346555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7C45E7C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20D9244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5512B6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5FBF5E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E164C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8764F3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所有使用到「離開焦點」事件的元素</w:t>
            </w:r>
          </w:p>
          <w:p w14:paraId="6DC8DEA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focusou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E1243A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2DBAEE5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agNam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oLowerCa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 ==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put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amp;&amp;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lassLi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ontains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pdate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{</w:t>
            </w:r>
          </w:p>
          <w:p w14:paraId="77560C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防預設事件觸發，方便之後撰寫自訂事件觸發的程式碼</w:t>
            </w:r>
          </w:p>
          <w:p w14:paraId="3B24612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;</w:t>
            </w:r>
          </w:p>
          <w:p w14:paraId="7DB04FF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FF88A0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離開焦點時的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2CD4EDF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FB9DD1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863BCAF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nput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的屬性值</w:t>
            </w:r>
          </w:p>
          <w:p w14:paraId="454A4CD5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id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72574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inpu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8A243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59C366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更新指定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資料</w:t>
            </w:r>
          </w:p>
          <w:p w14:paraId="44DF36B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/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${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d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  <w:proofErr w:type="gramEnd"/>
          </w:p>
          <w:p w14:paraId="42435157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POST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B94534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content-type'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application/json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,</w:t>
            </w:r>
          </w:p>
          <w:p w14:paraId="744C32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body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: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title_valu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})</w:t>
            </w:r>
          </w:p>
          <w:p w14:paraId="2A2D98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3235C59C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3EAB1A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6DAE7EE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5A465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AA7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7E27734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2603EB58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若是回傳結果為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True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，則將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 results </w:t>
            </w:r>
            <w:r w:rsidRPr="003C7AA7">
              <w:rPr>
                <w:rFonts w:ascii="Consolas" w:eastAsia="新細明體" w:hAnsi="Consolas" w:cs="新細明體"/>
                <w:noProof w:val="0"/>
                <w:color w:val="008000"/>
                <w:w w:val="80"/>
                <w:kern w:val="0"/>
                <w:sz w:val="21"/>
                <w:szCs w:val="21"/>
              </w:rPr>
              <w:t>屬性的內容呈現在網路上</w:t>
            </w:r>
          </w:p>
          <w:p w14:paraId="7F68668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633362C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56041AE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 </w:t>
            </w:r>
            <w:r w:rsidRPr="003C7AA7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18C4999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    </w:t>
            </w:r>
            <w:r w:rsidRPr="003C7AA7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7AA7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3C7A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4943EBA0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}</w:t>
            </w:r>
          </w:p>
          <w:p w14:paraId="4DB3297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);</w:t>
            </w:r>
          </w:p>
          <w:p w14:paraId="6D49EF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88263B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D3768D3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1BD333A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32A56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15BFF29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1587A2B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A53BF41" w14:textId="77777777" w:rsidR="003C7AA7" w:rsidRPr="003C7AA7" w:rsidRDefault="003C7AA7" w:rsidP="003C7A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AA7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3C7AA7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3572791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3ACF381C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</w:t>
      </w:r>
      <w:r w:rsidR="00D75F33">
        <w:rPr>
          <w:rFonts w:hint="eastAsia"/>
        </w:rPr>
        <w:t>，數量不限，依需求規劃</w:t>
      </w:r>
      <w:r>
        <w:rPr>
          <w:rFonts w:hint="eastAsia"/>
        </w:rPr>
        <w:t>，名稱自取</w:t>
      </w:r>
      <w:r w:rsidR="00ED2952">
        <w:rPr>
          <w:rFonts w:hint="eastAsia"/>
        </w:rPr>
        <w:t>。每個資料表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2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AED35" w14:textId="77777777" w:rsidR="003716C3" w:rsidRDefault="003716C3" w:rsidP="00C605C9">
      <w:r>
        <w:separator/>
      </w:r>
    </w:p>
  </w:endnote>
  <w:endnote w:type="continuationSeparator" w:id="0">
    <w:p w14:paraId="467C51EF" w14:textId="77777777" w:rsidR="003716C3" w:rsidRDefault="003716C3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120B2D" w:rsidRDefault="00120B2D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398C0" w14:textId="77777777" w:rsidR="003716C3" w:rsidRDefault="003716C3" w:rsidP="00C605C9">
      <w:r>
        <w:separator/>
      </w:r>
    </w:p>
  </w:footnote>
  <w:footnote w:type="continuationSeparator" w:id="0">
    <w:p w14:paraId="1F4004F1" w14:textId="77777777" w:rsidR="003716C3" w:rsidRDefault="003716C3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120B2D" w:rsidRPr="00853FA7" w14:paraId="7B9E4EC9" w14:textId="77777777" w:rsidTr="00DC78EE">
      <w:tc>
        <w:tcPr>
          <w:tcW w:w="2765" w:type="dxa"/>
        </w:tcPr>
        <w:p w14:paraId="41CBCB6D" w14:textId="77777777" w:rsidR="00120B2D" w:rsidRPr="00853FA7" w:rsidRDefault="00120B2D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120B2D" w:rsidRPr="00853FA7" w:rsidRDefault="00120B2D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120B2D" w:rsidRPr="00853FA7" w:rsidRDefault="00120B2D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120B2D" w:rsidRPr="00853FA7" w:rsidRDefault="00120B2D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MaoFALJw8UE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D0554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207B"/>
    <w:rsid w:val="001731C0"/>
    <w:rsid w:val="00174654"/>
    <w:rsid w:val="0018089D"/>
    <w:rsid w:val="00182BA9"/>
    <w:rsid w:val="00182D01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30ED"/>
    <w:rsid w:val="003554CB"/>
    <w:rsid w:val="00355713"/>
    <w:rsid w:val="00355F68"/>
    <w:rsid w:val="00356557"/>
    <w:rsid w:val="00365BDD"/>
    <w:rsid w:val="003663B6"/>
    <w:rsid w:val="003716C3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C7AA7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86F17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263F"/>
    <w:rsid w:val="005A273F"/>
    <w:rsid w:val="005A3A67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D6E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609A0"/>
    <w:rsid w:val="00760CCE"/>
    <w:rsid w:val="007613DD"/>
    <w:rsid w:val="0076165F"/>
    <w:rsid w:val="0076531D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77B83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863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1B06"/>
    <w:rsid w:val="00C220B9"/>
    <w:rsid w:val="00C23353"/>
    <w:rsid w:val="00C24828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7F67"/>
    <w:rsid w:val="00D302D9"/>
    <w:rsid w:val="00D33676"/>
    <w:rsid w:val="00D34086"/>
    <w:rsid w:val="00D352AB"/>
    <w:rsid w:val="00D369E6"/>
    <w:rsid w:val="00D40C42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75F33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5.png"/><Relationship Id="rId205" Type="http://schemas.openxmlformats.org/officeDocument/2006/relationships/hyperlink" Target="https://reurl.cc/Q78eD2" TargetMode="External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5.png"/><Relationship Id="rId216" Type="http://schemas.openxmlformats.org/officeDocument/2006/relationships/image" Target="media/image194.png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image" Target="media/image157.png"/><Relationship Id="rId192" Type="http://schemas.openxmlformats.org/officeDocument/2006/relationships/hyperlink" Target="https://data.moi.gov.tw/MoiOD/Data/DataDetail.aspx?oid=1B56C087-43D9-4B4B-B08C-D7B6A750E033" TargetMode="External"/><Relationship Id="rId206" Type="http://schemas.openxmlformats.org/officeDocument/2006/relationships/hyperlink" Target="https://ithelp.ithome.com.tw/articles/10204390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6.png"/><Relationship Id="rId217" Type="http://schemas.openxmlformats.org/officeDocument/2006/relationships/image" Target="media/image195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8.png"/><Relationship Id="rId193" Type="http://schemas.openxmlformats.org/officeDocument/2006/relationships/image" Target="media/image176.png"/><Relationship Id="rId207" Type="http://schemas.openxmlformats.org/officeDocument/2006/relationships/hyperlink" Target="https://chromedriver.chromium.org/" TargetMode="External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7.png"/><Relationship Id="rId218" Type="http://schemas.openxmlformats.org/officeDocument/2006/relationships/hyperlink" Target="https://www.oxxostudio.tw/articles/201908/js-fetch.html" TargetMode="Externa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9.png"/><Relationship Id="rId194" Type="http://schemas.openxmlformats.org/officeDocument/2006/relationships/image" Target="media/image177.png"/><Relationship Id="rId208" Type="http://schemas.openxmlformats.org/officeDocument/2006/relationships/image" Target="media/image186.png"/><Relationship Id="rId14" Type="http://schemas.openxmlformats.org/officeDocument/2006/relationships/image" Target="media/image6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8.png"/><Relationship Id="rId189" Type="http://schemas.openxmlformats.org/officeDocument/2006/relationships/image" Target="media/image173.png"/><Relationship Id="rId219" Type="http://schemas.openxmlformats.org/officeDocument/2006/relationships/hyperlink" Target="https://stackoverflow.com/questions/10434599/get-the-data-received-in-a-flask-request" TargetMode="External"/><Relationship Id="rId3" Type="http://schemas.openxmlformats.org/officeDocument/2006/relationships/styles" Target="styles.xml"/><Relationship Id="rId214" Type="http://schemas.openxmlformats.org/officeDocument/2006/relationships/image" Target="media/image192.png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jpeg"/><Relationship Id="rId174" Type="http://schemas.openxmlformats.org/officeDocument/2006/relationships/hyperlink" Target="https://zh.m.wikibooks.org/wiki/MySQL/Trigger" TargetMode="External"/><Relationship Id="rId179" Type="http://schemas.openxmlformats.org/officeDocument/2006/relationships/image" Target="media/image163.png"/><Relationship Id="rId195" Type="http://schemas.openxmlformats.org/officeDocument/2006/relationships/image" Target="media/image178.png"/><Relationship Id="rId209" Type="http://schemas.openxmlformats.org/officeDocument/2006/relationships/image" Target="media/image187.png"/><Relationship Id="rId190" Type="http://schemas.openxmlformats.org/officeDocument/2006/relationships/image" Target="media/image174.png"/><Relationship Id="rId204" Type="http://schemas.openxmlformats.org/officeDocument/2006/relationships/hyperlink" Target="https://www.tw511.com/3/39/1388.html" TargetMode="External"/><Relationship Id="rId220" Type="http://schemas.openxmlformats.org/officeDocument/2006/relationships/hyperlink" Target="https://getbootstrap.com/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6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4.png"/><Relationship Id="rId210" Type="http://schemas.openxmlformats.org/officeDocument/2006/relationships/image" Target="media/image188.png"/><Relationship Id="rId215" Type="http://schemas.openxmlformats.org/officeDocument/2006/relationships/image" Target="media/image193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0.png"/><Relationship Id="rId196" Type="http://schemas.openxmlformats.org/officeDocument/2006/relationships/image" Target="media/image179.png"/><Relationship Id="rId200" Type="http://schemas.openxmlformats.org/officeDocument/2006/relationships/image" Target="media/image183.png"/><Relationship Id="rId16" Type="http://schemas.openxmlformats.org/officeDocument/2006/relationships/image" Target="media/image8.png"/><Relationship Id="rId221" Type="http://schemas.openxmlformats.org/officeDocument/2006/relationships/footer" Target="footer1.xml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0.png"/><Relationship Id="rId211" Type="http://schemas.openxmlformats.org/officeDocument/2006/relationships/image" Target="media/image189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1.png"/><Relationship Id="rId197" Type="http://schemas.openxmlformats.org/officeDocument/2006/relationships/image" Target="media/image180.png"/><Relationship Id="rId201" Type="http://schemas.openxmlformats.org/officeDocument/2006/relationships/image" Target="media/image184.png"/><Relationship Id="rId222" Type="http://schemas.openxmlformats.org/officeDocument/2006/relationships/fontTable" Target="fontTable.xm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1.png"/><Relationship Id="rId1" Type="http://schemas.openxmlformats.org/officeDocument/2006/relationships/customXml" Target="../customXml/item1.xml"/><Relationship Id="rId212" Type="http://schemas.openxmlformats.org/officeDocument/2006/relationships/image" Target="media/image190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hyperlink" Target="https://zh.m.wikibooks.org/zh-tw/MySQL/Event" TargetMode="External"/><Relationship Id="rId198" Type="http://schemas.openxmlformats.org/officeDocument/2006/relationships/image" Target="media/image181.png"/><Relationship Id="rId202" Type="http://schemas.openxmlformats.org/officeDocument/2006/relationships/image" Target="media/image185.png"/><Relationship Id="rId223" Type="http://schemas.openxmlformats.org/officeDocument/2006/relationships/theme" Target="theme/theme1.xm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hyperlink" Target="https://www.w3school.com.cn/sql/func_date_format.asp" TargetMode="External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2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2.png"/><Relationship Id="rId203" Type="http://schemas.openxmlformats.org/officeDocument/2006/relationships/hyperlink" Target="https://pymysql.readthedocs.io/en/latest/user/examples.html" TargetMode="External"/><Relationship Id="rId19" Type="http://schemas.openxmlformats.org/officeDocument/2006/relationships/image" Target="media/image11.png"/><Relationship Id="rId30" Type="http://schemas.openxmlformats.org/officeDocument/2006/relationships/image" Target="media/image20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F1726-F47D-4E9A-8623-780FF918F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7</TotalTime>
  <Pages>124</Pages>
  <Words>8112</Words>
  <Characters>46240</Characters>
  <Application>Microsoft Office Word</Application>
  <DocSecurity>0</DocSecurity>
  <Lines>385</Lines>
  <Paragraphs>108</Paragraphs>
  <ScaleCrop>false</ScaleCrop>
  <Company/>
  <LinksUpToDate>false</LinksUpToDate>
  <CharactersWithSpaces>5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11</cp:revision>
  <cp:lastPrinted>2021-06-02T16:33:00Z</cp:lastPrinted>
  <dcterms:created xsi:type="dcterms:W3CDTF">2019-11-04T07:26:00Z</dcterms:created>
  <dcterms:modified xsi:type="dcterms:W3CDTF">2021-06-02T16:33:00Z</dcterms:modified>
</cp:coreProperties>
</file>